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8d9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1f71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8647b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